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8424CA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677B58">
        <w:rPr>
          <w:rFonts w:ascii="AT*Toronto" w:hAnsi="AT*Toronto"/>
        </w:rPr>
        <w:t>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BD75D8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6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8424CA">
        <w:rPr>
          <w:rFonts w:ascii="AT*Toronto" w:hAnsi="AT*Toronto"/>
        </w:rPr>
        <w:t xml:space="preserve"> 24. septembr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A1017C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8424CA">
        <w:rPr>
          <w:szCs w:val="24"/>
        </w:rPr>
        <w:t>jún - september 2025.</w:t>
      </w:r>
    </w:p>
    <w:p w:rsidR="008424CA" w:rsidRPr="00110B7E" w:rsidRDefault="008424CA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677B58">
      <w:pPr>
        <w:spacing w:after="160" w:line="256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 xml:space="preserve">voči </w:t>
      </w:r>
      <w:r w:rsidR="00BD75D8">
        <w:t xml:space="preserve">verejnému funkcionárovi Jozefovi </w:t>
      </w:r>
      <w:proofErr w:type="spellStart"/>
      <w:r w:rsidR="00BD75D8">
        <w:t>Hrickovi</w:t>
      </w:r>
      <w:proofErr w:type="spellEnd"/>
      <w:r w:rsidR="00BD75D8">
        <w:t>, dočasne menovanému riaditeľovi Operačného strediska záchrannej služby Slovenskej republiky</w:t>
      </w:r>
      <w:r w:rsidR="00677B58">
        <w:t xml:space="preserve"> </w:t>
      </w:r>
      <w:r w:rsidR="00677B58" w:rsidRPr="00EB69C9">
        <w:t xml:space="preserve">(verejnej funkcie sa ujal </w:t>
      </w:r>
      <w:r w:rsidR="00BD75D8">
        <w:t>12.8</w:t>
      </w:r>
      <w:r w:rsidR="00677B58" w:rsidRPr="00EB69C9">
        <w:t>.202</w:t>
      </w:r>
      <w:r w:rsidR="008424CA">
        <w:t>5</w:t>
      </w:r>
      <w:r w:rsidR="00677B58" w:rsidRPr="00EB69C9">
        <w:t xml:space="preserve">, </w:t>
      </w:r>
      <w:r w:rsidR="008424CA">
        <w:t>oznám</w:t>
      </w:r>
      <w:r w:rsidR="00BD75D8">
        <w:t>enie za kalendárny rok 2024 mal podať do 11.9</w:t>
      </w:r>
      <w:r w:rsidR="008424CA">
        <w:t>.2025</w:t>
      </w:r>
      <w:r w:rsidR="00677B58" w:rsidRPr="00EB69C9">
        <w:t xml:space="preserve">, oznámenie podal </w:t>
      </w:r>
      <w:r w:rsidR="00BD75D8">
        <w:t>12</w:t>
      </w:r>
      <w:r w:rsidR="00677B58" w:rsidRPr="00EB69C9">
        <w:t>.</w:t>
      </w:r>
      <w:r w:rsidR="00BD75D8">
        <w:t>9</w:t>
      </w:r>
      <w:r w:rsidR="00677B58" w:rsidRPr="00EB69C9">
        <w:t>.202</w:t>
      </w:r>
      <w:r w:rsidR="008424CA">
        <w:t>5</w:t>
      </w:r>
      <w:r w:rsidR="00677B58" w:rsidRPr="00EB69C9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CD0242">
        <w:t>ého</w:t>
      </w:r>
      <w:r w:rsidR="00BD0741">
        <w:t xml:space="preserve"> </w:t>
      </w:r>
      <w:r w:rsidR="00CD0242">
        <w:t>verejného</w:t>
      </w:r>
      <w:r w:rsidR="00677B58">
        <w:t xml:space="preserve"> </w:t>
      </w:r>
      <w:r w:rsidR="001A3514">
        <w:t>funkcioná</w:t>
      </w:r>
      <w:r w:rsidR="00372B63">
        <w:t>r</w:t>
      </w:r>
      <w:r w:rsidR="00CD0242">
        <w:t>a</w:t>
      </w:r>
      <w:bookmarkStart w:id="0" w:name="_GoBack"/>
      <w:bookmarkEnd w:id="0"/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8424CA">
        <w:rPr>
          <w:b w:val="0"/>
        </w:rPr>
        <w:t>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proofErr w:type="spellStart"/>
      <w:r w:rsidR="00CD0242" w:rsidRPr="00110B7E">
        <w:t>voči</w:t>
      </w:r>
      <w:proofErr w:type="spellEnd"/>
      <w:r w:rsidR="00CD0242" w:rsidRPr="00110B7E">
        <w:t xml:space="preserve"> </w:t>
      </w:r>
      <w:r w:rsidR="00CD0242">
        <w:t xml:space="preserve">verejnému funkcionárovi Jozefovi </w:t>
      </w:r>
      <w:proofErr w:type="spellStart"/>
      <w:r w:rsidR="00CD0242">
        <w:t>Hrickovi</w:t>
      </w:r>
      <w:proofErr w:type="spellEnd"/>
      <w:r w:rsidR="00CD0242">
        <w:t>, dočasne menovanému riaditeľovi Operačného strediska záchrannej služby Slovenskej republiky</w:t>
      </w:r>
      <w:r w:rsidR="001A3514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BD75D8">
        <w:t>201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24CA" w:rsidRPr="00802A20" w:rsidRDefault="008424CA" w:rsidP="008424CA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24CA" w:rsidP="00677B58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3514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2B63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24CA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07A93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5110"/>
    <w:rsid w:val="00BB75B2"/>
    <w:rsid w:val="00BC0B8E"/>
    <w:rsid w:val="00BC5593"/>
    <w:rsid w:val="00BD0741"/>
    <w:rsid w:val="00BD75D8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0242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AC93D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8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9</cp:revision>
  <cp:lastPrinted>2025-04-03T11:42:00Z</cp:lastPrinted>
  <dcterms:created xsi:type="dcterms:W3CDTF">2025-04-02T07:45:00Z</dcterms:created>
  <dcterms:modified xsi:type="dcterms:W3CDTF">2025-09-24T13:57:00Z</dcterms:modified>
</cp:coreProperties>
</file>